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64E36F" w14:textId="77777777" w:rsidR="00B32CA7" w:rsidRPr="004D7722" w:rsidRDefault="00B32CA7" w:rsidP="00B32CA7">
      <w:pPr>
        <w:rPr>
          <w:b/>
          <w:bCs/>
          <w:lang w:val="es-US"/>
        </w:rPr>
      </w:pPr>
      <w:r w:rsidRPr="004D7722">
        <w:rPr>
          <w:b/>
          <w:bCs/>
          <w:lang w:val="es-US"/>
        </w:rPr>
        <w:t xml:space="preserve">Cómo solicitar un viaje en la aplicación RTS </w:t>
      </w:r>
      <w:proofErr w:type="spellStart"/>
      <w:r w:rsidRPr="004D7722">
        <w:rPr>
          <w:b/>
          <w:bCs/>
          <w:lang w:val="es-US"/>
        </w:rPr>
        <w:t>On</w:t>
      </w:r>
      <w:proofErr w:type="spellEnd"/>
      <w:r w:rsidRPr="004D7722">
        <w:rPr>
          <w:b/>
          <w:bCs/>
          <w:lang w:val="es-US"/>
        </w:rPr>
        <w:t xml:space="preserve"> </w:t>
      </w:r>
      <w:proofErr w:type="spellStart"/>
      <w:r w:rsidRPr="004D7722">
        <w:rPr>
          <w:b/>
          <w:bCs/>
          <w:lang w:val="es-US"/>
        </w:rPr>
        <w:t>Demand</w:t>
      </w:r>
      <w:proofErr w:type="spellEnd"/>
    </w:p>
    <w:p w14:paraId="1675C5AF" w14:textId="77777777" w:rsidR="00B32CA7" w:rsidRPr="004D7722" w:rsidRDefault="00B32CA7" w:rsidP="00B32CA7">
      <w:pPr>
        <w:spacing w:line="360" w:lineRule="auto"/>
        <w:rPr>
          <w:lang w:val="es-US"/>
        </w:rPr>
      </w:pPr>
      <w:r>
        <w:rPr>
          <w:lang w:val="es-US"/>
        </w:rPr>
        <w:br/>
      </w:r>
      <w:r w:rsidRPr="004D7722">
        <w:rPr>
          <w:lang w:val="es-US"/>
        </w:rPr>
        <w:t>Para reservar un nuevo viaje, seleccione "reservar nuevo viaje".</w:t>
      </w:r>
      <w:r>
        <w:rPr>
          <w:lang w:val="es-US"/>
        </w:rPr>
        <w:t xml:space="preserve"> </w:t>
      </w:r>
      <w:r w:rsidRPr="004D7722">
        <w:rPr>
          <w:lang w:val="es-US"/>
        </w:rPr>
        <w:t>Puede cambiar la hora de recogida de un minuto a 12 horas antes de su viaje.</w:t>
      </w:r>
    </w:p>
    <w:p w14:paraId="3F2D926F" w14:textId="77777777" w:rsidR="00B32CA7" w:rsidRPr="004D7722" w:rsidRDefault="00B32CA7" w:rsidP="00B32CA7">
      <w:pPr>
        <w:spacing w:line="360" w:lineRule="auto"/>
        <w:rPr>
          <w:lang w:val="es-US"/>
        </w:rPr>
      </w:pPr>
      <w:r w:rsidRPr="004D7722">
        <w:rPr>
          <w:lang w:val="es-US"/>
        </w:rPr>
        <w:t>Ahora, indique a dónde va. Puedes elegir a dónde vas en un mapa,</w:t>
      </w:r>
      <w:r>
        <w:rPr>
          <w:lang w:val="es-US"/>
        </w:rPr>
        <w:t xml:space="preserve"> </w:t>
      </w:r>
      <w:r w:rsidRPr="004D7722">
        <w:rPr>
          <w:lang w:val="es-US"/>
        </w:rPr>
        <w:t>puede ingresar una dirección o un nombre de ubicación o, si ha usado la aplicación recientemente, es posible que le diga</w:t>
      </w:r>
      <w:r>
        <w:rPr>
          <w:lang w:val="es-US"/>
        </w:rPr>
        <w:t xml:space="preserve"> </w:t>
      </w:r>
      <w:r w:rsidRPr="004D7722">
        <w:rPr>
          <w:lang w:val="es-US"/>
        </w:rPr>
        <w:t>una ubicación reciente. Voy a seleccionar</w:t>
      </w:r>
      <w:r>
        <w:rPr>
          <w:lang w:val="es-US"/>
        </w:rPr>
        <w:t xml:space="preserve"> el </w:t>
      </w:r>
      <w:proofErr w:type="spellStart"/>
      <w:r>
        <w:rPr>
          <w:lang w:val="es-US"/>
        </w:rPr>
        <w:t>Waffle</w:t>
      </w:r>
      <w:proofErr w:type="spellEnd"/>
      <w:r>
        <w:rPr>
          <w:lang w:val="es-US"/>
        </w:rPr>
        <w:t xml:space="preserve"> Factory </w:t>
      </w:r>
      <w:r w:rsidRPr="004D7722">
        <w:rPr>
          <w:lang w:val="es-US"/>
        </w:rPr>
        <w:t>en Webster.</w:t>
      </w:r>
    </w:p>
    <w:p w14:paraId="525772B8" w14:textId="77777777" w:rsidR="00B32CA7" w:rsidRDefault="00B32CA7" w:rsidP="00B32CA7">
      <w:pPr>
        <w:spacing w:line="360" w:lineRule="auto"/>
        <w:rPr>
          <w:lang w:val="es-US"/>
        </w:rPr>
      </w:pPr>
      <w:r w:rsidRPr="004D7722">
        <w:rPr>
          <w:lang w:val="es-US"/>
        </w:rPr>
        <w:t>La aplicación tiene como valor predeterminado su ubicación actual. Para los propósitos de esta demostración,</w:t>
      </w:r>
      <w:r>
        <w:rPr>
          <w:lang w:val="es-US"/>
        </w:rPr>
        <w:t xml:space="preserve"> </w:t>
      </w:r>
      <w:r w:rsidRPr="004D7722">
        <w:rPr>
          <w:lang w:val="es-US"/>
        </w:rPr>
        <w:t>porque no estoy en Webster, en realidad estoy en Rochester, le diré a la aplicación que estoy</w:t>
      </w:r>
      <w:r>
        <w:rPr>
          <w:lang w:val="es-US"/>
        </w:rPr>
        <w:t xml:space="preserve"> </w:t>
      </w:r>
      <w:r w:rsidRPr="004D7722">
        <w:rPr>
          <w:lang w:val="es-US"/>
        </w:rPr>
        <w:t xml:space="preserve">en Webster y voy a seleccionar </w:t>
      </w:r>
      <w:r>
        <w:rPr>
          <w:lang w:val="es-US"/>
        </w:rPr>
        <w:t xml:space="preserve">el </w:t>
      </w:r>
      <w:proofErr w:type="spellStart"/>
      <w:r w:rsidRPr="004D7722">
        <w:rPr>
          <w:lang w:val="es-US"/>
        </w:rPr>
        <w:t>Wegman</w:t>
      </w:r>
      <w:r>
        <w:rPr>
          <w:lang w:val="es-US"/>
        </w:rPr>
        <w:t>s</w:t>
      </w:r>
      <w:proofErr w:type="spellEnd"/>
      <w:r w:rsidRPr="004D7722">
        <w:rPr>
          <w:lang w:val="es-US"/>
        </w:rPr>
        <w:t xml:space="preserve"> en</w:t>
      </w:r>
      <w:r>
        <w:rPr>
          <w:lang w:val="es-US"/>
        </w:rPr>
        <w:t xml:space="preserve"> la</w:t>
      </w:r>
      <w:r w:rsidRPr="004D7722">
        <w:rPr>
          <w:lang w:val="es-US"/>
        </w:rPr>
        <w:t xml:space="preserve"> Holt </w:t>
      </w:r>
      <w:proofErr w:type="spellStart"/>
      <w:r w:rsidRPr="004D7722">
        <w:rPr>
          <w:lang w:val="es-US"/>
        </w:rPr>
        <w:t>Rd</w:t>
      </w:r>
      <w:proofErr w:type="spellEnd"/>
      <w:r w:rsidRPr="004D7722">
        <w:rPr>
          <w:lang w:val="es-US"/>
        </w:rPr>
        <w:t>.</w:t>
      </w:r>
    </w:p>
    <w:p w14:paraId="7FD8DC73" w14:textId="77777777" w:rsidR="00B32CA7" w:rsidRPr="004D7722" w:rsidRDefault="00B32CA7" w:rsidP="00B32CA7">
      <w:pPr>
        <w:spacing w:line="360" w:lineRule="auto"/>
        <w:rPr>
          <w:lang w:val="es-US"/>
        </w:rPr>
      </w:pPr>
      <w:r w:rsidRPr="004D7722">
        <w:rPr>
          <w:lang w:val="es-US"/>
        </w:rPr>
        <w:t xml:space="preserve">De acuerdo, le dije a la aplicación que estoy en </w:t>
      </w:r>
      <w:proofErr w:type="spellStart"/>
      <w:r w:rsidRPr="004D7722">
        <w:rPr>
          <w:lang w:val="es-US"/>
        </w:rPr>
        <w:t>Wegmans</w:t>
      </w:r>
      <w:proofErr w:type="spellEnd"/>
      <w:r w:rsidRPr="004D7722">
        <w:rPr>
          <w:lang w:val="es-US"/>
        </w:rPr>
        <w:t xml:space="preserve"> en Holt </w:t>
      </w:r>
      <w:proofErr w:type="spellStart"/>
      <w:r w:rsidRPr="004D7722">
        <w:rPr>
          <w:lang w:val="es-US"/>
        </w:rPr>
        <w:t>Rd</w:t>
      </w:r>
      <w:proofErr w:type="spellEnd"/>
      <w:r w:rsidRPr="004D7722">
        <w:rPr>
          <w:lang w:val="es-US"/>
        </w:rPr>
        <w:t xml:space="preserve"> y quiero ir al </w:t>
      </w:r>
      <w:proofErr w:type="spellStart"/>
      <w:r w:rsidRPr="004D7722">
        <w:rPr>
          <w:lang w:val="es-US"/>
        </w:rPr>
        <w:t>Waffle</w:t>
      </w:r>
      <w:proofErr w:type="spellEnd"/>
      <w:r w:rsidRPr="004D7722">
        <w:rPr>
          <w:lang w:val="es-US"/>
        </w:rPr>
        <w:t xml:space="preserve"> Factor</w:t>
      </w:r>
      <w:r>
        <w:rPr>
          <w:lang w:val="es-US"/>
        </w:rPr>
        <w:t xml:space="preserve">y </w:t>
      </w:r>
      <w:r w:rsidRPr="004D7722">
        <w:rPr>
          <w:lang w:val="es-US"/>
        </w:rPr>
        <w:t>en Webster. Quiero irme lo antes posible. Solo tengo un pasajero, pero si tengo más</w:t>
      </w:r>
      <w:r>
        <w:rPr>
          <w:lang w:val="es-US"/>
        </w:rPr>
        <w:t xml:space="preserve"> </w:t>
      </w:r>
      <w:r w:rsidRPr="004D7722">
        <w:rPr>
          <w:lang w:val="es-US"/>
        </w:rPr>
        <w:t xml:space="preserve">pasajeros o tengo una ayuda de movilidad, puedo seleccionar esa flecha para ajustar eso. </w:t>
      </w:r>
      <w:r>
        <w:rPr>
          <w:lang w:val="es-US"/>
        </w:rPr>
        <w:br/>
      </w:r>
      <w:r>
        <w:rPr>
          <w:lang w:val="es-US"/>
        </w:rPr>
        <w:br/>
      </w:r>
      <w:r w:rsidRPr="004D7722">
        <w:rPr>
          <w:lang w:val="es-US"/>
        </w:rPr>
        <w:t>Si tengo notas para el operador, puedo agregar eso aquí, pero estoy listo, así que seleccionaré "continuar".</w:t>
      </w:r>
    </w:p>
    <w:p w14:paraId="3D8E1F4A" w14:textId="77777777" w:rsidR="00B32CA7" w:rsidRPr="004D7722" w:rsidRDefault="00B32CA7" w:rsidP="00B32CA7">
      <w:pPr>
        <w:spacing w:line="360" w:lineRule="auto"/>
        <w:rPr>
          <w:lang w:val="es-US"/>
        </w:rPr>
      </w:pPr>
      <w:r w:rsidRPr="004D7722">
        <w:rPr>
          <w:lang w:val="es-US"/>
        </w:rPr>
        <w:t>Ahora me muestra mi plan de viaje. Puedo acercar y alejar este mapa para ver dónde los puntos de inicio y finalización son. Puedo desplazarme hacia abajo, por lo que me mostrará cómo es mi viaje.</w:t>
      </w:r>
      <w:r>
        <w:rPr>
          <w:lang w:val="es-US"/>
        </w:rPr>
        <w:t xml:space="preserve"> </w:t>
      </w:r>
      <w:r w:rsidRPr="004D7722">
        <w:rPr>
          <w:lang w:val="es-US"/>
        </w:rPr>
        <w:t>Ahora voy a seleccionar "Reservar nuevo viaje" y estoy listo.</w:t>
      </w:r>
    </w:p>
    <w:p w14:paraId="105328EF" w14:textId="77777777" w:rsidR="00B32CA7" w:rsidRDefault="00B32CA7" w:rsidP="00B32CA7">
      <w:pPr>
        <w:spacing w:line="360" w:lineRule="auto"/>
        <w:rPr>
          <w:lang w:val="es-US"/>
        </w:rPr>
      </w:pPr>
      <w:r w:rsidRPr="004D7722">
        <w:rPr>
          <w:lang w:val="es-US"/>
        </w:rPr>
        <w:t xml:space="preserve">Puedo pagar mi tarifa con RTS </w:t>
      </w:r>
      <w:proofErr w:type="spellStart"/>
      <w:r w:rsidRPr="004D7722">
        <w:rPr>
          <w:lang w:val="es-US"/>
        </w:rPr>
        <w:t>Go</w:t>
      </w:r>
      <w:proofErr w:type="spellEnd"/>
      <w:r w:rsidRPr="004D7722">
        <w:rPr>
          <w:lang w:val="es-US"/>
        </w:rPr>
        <w:t xml:space="preserve"> y, si por alguna razón necesito cancelar mi viaje,</w:t>
      </w:r>
      <w:r>
        <w:rPr>
          <w:lang w:val="es-US"/>
        </w:rPr>
        <w:t xml:space="preserve"> </w:t>
      </w:r>
      <w:r w:rsidRPr="004D7722">
        <w:rPr>
          <w:lang w:val="es-US"/>
        </w:rPr>
        <w:t>Puedo seleccionar el menú</w:t>
      </w:r>
      <w:r>
        <w:rPr>
          <w:lang w:val="es-US"/>
        </w:rPr>
        <w:t xml:space="preserve"> que está </w:t>
      </w:r>
      <w:r w:rsidRPr="004D7722">
        <w:rPr>
          <w:lang w:val="es-US"/>
        </w:rPr>
        <w:t>en la esquina superior izquierda,</w:t>
      </w:r>
      <w:r>
        <w:rPr>
          <w:lang w:val="es-US"/>
        </w:rPr>
        <w:t xml:space="preserve"> y </w:t>
      </w:r>
      <w:r w:rsidRPr="004D7722">
        <w:rPr>
          <w:lang w:val="es-US"/>
        </w:rPr>
        <w:t>seleccionar "Mis viajes", "Ver plan de viaje",</w:t>
      </w:r>
      <w:r>
        <w:rPr>
          <w:lang w:val="es-US"/>
        </w:rPr>
        <w:t xml:space="preserve"> </w:t>
      </w:r>
      <w:r w:rsidRPr="004D7722">
        <w:rPr>
          <w:lang w:val="es-US"/>
        </w:rPr>
        <w:t xml:space="preserve">desplácese hacia abajo y seleccione "Cancelar viaje". </w:t>
      </w:r>
    </w:p>
    <w:p w14:paraId="61562480" w14:textId="77777777" w:rsidR="00B32CA7" w:rsidRPr="004D7722" w:rsidRDefault="00B32CA7" w:rsidP="00B32CA7">
      <w:pPr>
        <w:spacing w:line="360" w:lineRule="auto"/>
        <w:rPr>
          <w:lang w:val="es-US"/>
        </w:rPr>
      </w:pPr>
      <w:r w:rsidRPr="004D7722">
        <w:rPr>
          <w:lang w:val="es-US"/>
        </w:rPr>
        <w:t>Verificará si realmente quiero cancelar mi viaje, lo hago, y mi viaje se cancela.</w:t>
      </w:r>
    </w:p>
    <w:p w14:paraId="40C32DDF" w14:textId="77777777" w:rsidR="00B32CA7" w:rsidRPr="004D7722" w:rsidRDefault="00B32CA7" w:rsidP="00B32CA7">
      <w:pPr>
        <w:spacing w:line="360" w:lineRule="auto"/>
        <w:rPr>
          <w:lang w:val="es-US"/>
        </w:rPr>
      </w:pPr>
      <w:r w:rsidRPr="004D7722">
        <w:rPr>
          <w:lang w:val="es-US"/>
        </w:rPr>
        <w:t xml:space="preserve">Así es como se reserva un viaje a través de la aplicación RTS </w:t>
      </w:r>
      <w:proofErr w:type="spellStart"/>
      <w:r w:rsidRPr="004D7722">
        <w:rPr>
          <w:lang w:val="es-US"/>
        </w:rPr>
        <w:t>On</w:t>
      </w:r>
      <w:proofErr w:type="spellEnd"/>
      <w:r w:rsidRPr="004D7722">
        <w:rPr>
          <w:lang w:val="es-US"/>
        </w:rPr>
        <w:t xml:space="preserve"> </w:t>
      </w:r>
      <w:proofErr w:type="spellStart"/>
      <w:r w:rsidRPr="004D7722">
        <w:rPr>
          <w:lang w:val="es-US"/>
        </w:rPr>
        <w:t>Demand</w:t>
      </w:r>
      <w:proofErr w:type="spellEnd"/>
      <w:r w:rsidRPr="004D7722">
        <w:rPr>
          <w:lang w:val="es-US"/>
        </w:rPr>
        <w:t>.</w:t>
      </w:r>
    </w:p>
    <w:p w14:paraId="1AC3A905" w14:textId="77777777" w:rsidR="00B32CA7" w:rsidRPr="004D7722" w:rsidRDefault="00B32CA7" w:rsidP="00B32CA7">
      <w:pPr>
        <w:spacing w:line="360" w:lineRule="auto"/>
        <w:rPr>
          <w:lang w:val="es-US"/>
        </w:rPr>
      </w:pPr>
      <w:r w:rsidRPr="004D7722">
        <w:rPr>
          <w:lang w:val="es-US"/>
        </w:rPr>
        <w:t>También puede llamar al Servicio de atención al cliente de RTS para reservar un viaje. El número de servicio al cliente de RTS es</w:t>
      </w:r>
      <w:r>
        <w:rPr>
          <w:lang w:val="es-US"/>
        </w:rPr>
        <w:t xml:space="preserve"> </w:t>
      </w:r>
      <w:r w:rsidRPr="004D7722">
        <w:rPr>
          <w:lang w:val="es-US"/>
        </w:rPr>
        <w:t>585-288-1700.</w:t>
      </w:r>
    </w:p>
    <w:p w14:paraId="4C2CE6AC" w14:textId="77777777" w:rsidR="00152626" w:rsidRDefault="00152626"/>
    <w:sectPr w:rsidR="0015262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3NLM0NTU3sbA0MLVU0lEKTi0uzszPAykwrAUAhyaOKCwAAAA="/>
  </w:docVars>
  <w:rsids>
    <w:rsidRoot w:val="00B32CA7"/>
    <w:rsid w:val="00152626"/>
    <w:rsid w:val="00B32C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65A703"/>
  <w15:chartTrackingRefBased/>
  <w15:docId w15:val="{7E961190-0A73-48C8-B90A-D5CAB3A6B0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2CA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85</Words>
  <Characters>1628</Characters>
  <Application>Microsoft Office Word</Application>
  <DocSecurity>0</DocSecurity>
  <Lines>13</Lines>
  <Paragraphs>3</Paragraphs>
  <ScaleCrop>false</ScaleCrop>
  <Company/>
  <LinksUpToDate>false</LinksUpToDate>
  <CharactersWithSpaces>1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rez-Diaz, Aracelis</dc:creator>
  <cp:keywords/>
  <dc:description/>
  <cp:lastModifiedBy>Perez-Diaz, Aracelis</cp:lastModifiedBy>
  <cp:revision>1</cp:revision>
  <dcterms:created xsi:type="dcterms:W3CDTF">2021-05-06T17:49:00Z</dcterms:created>
  <dcterms:modified xsi:type="dcterms:W3CDTF">2021-05-06T17:51:00Z</dcterms:modified>
</cp:coreProperties>
</file>